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67D48D" w14:textId="03354A29" w:rsidR="006E0033" w:rsidRDefault="00F364B1">
      <w:pPr>
        <w:rPr>
          <w:sz w:val="28"/>
          <w:szCs w:val="28"/>
        </w:rPr>
      </w:pPr>
      <w:r>
        <w:rPr>
          <w:sz w:val="28"/>
          <w:szCs w:val="28"/>
        </w:rPr>
        <w:t>5.r</w:t>
      </w:r>
    </w:p>
    <w:p w14:paraId="2E6AA983" w14:textId="01613EEA" w:rsidR="00F364B1" w:rsidRDefault="00F364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sent  Continuous  (upitne  i  niječne  rečenice)</w:t>
      </w:r>
    </w:p>
    <w:p w14:paraId="0AB7398E" w14:textId="5102DF06" w:rsidR="00F364B1" w:rsidRDefault="00F364B1">
      <w:pPr>
        <w:rPr>
          <w:sz w:val="28"/>
          <w:szCs w:val="28"/>
        </w:rPr>
      </w:pPr>
      <w:r>
        <w:rPr>
          <w:sz w:val="28"/>
          <w:szCs w:val="28"/>
        </w:rPr>
        <w:t>21.  /  22.05.2020.</w:t>
      </w:r>
    </w:p>
    <w:p w14:paraId="7632C2B7" w14:textId="1464E902" w:rsidR="00F364B1" w:rsidRDefault="00F364B1">
      <w:pPr>
        <w:rPr>
          <w:sz w:val="28"/>
          <w:szCs w:val="28"/>
        </w:rPr>
      </w:pPr>
    </w:p>
    <w:p w14:paraId="7E4BB562" w14:textId="4050A5A3" w:rsidR="00F364B1" w:rsidRDefault="00F364B1">
      <w:pPr>
        <w:rPr>
          <w:sz w:val="28"/>
          <w:szCs w:val="28"/>
        </w:rPr>
      </w:pPr>
      <w:r>
        <w:rPr>
          <w:sz w:val="28"/>
          <w:szCs w:val="28"/>
        </w:rPr>
        <w:t>Hi!</w:t>
      </w:r>
    </w:p>
    <w:p w14:paraId="70EF2A57" w14:textId="38568FDD" w:rsidR="00F364B1" w:rsidRDefault="00F364B1">
      <w:pPr>
        <w:rPr>
          <w:sz w:val="28"/>
          <w:szCs w:val="28"/>
        </w:rPr>
      </w:pPr>
      <w:r>
        <w:rPr>
          <w:sz w:val="28"/>
          <w:szCs w:val="28"/>
        </w:rPr>
        <w:t xml:space="preserve">Kao  što  možete  vidjeti  po  današnjem  naslovu,  danas  učimo  kako  oblikovati  pitanja  i  niječne  rečenice  u  </w:t>
      </w:r>
      <w:r>
        <w:rPr>
          <w:i/>
          <w:iCs/>
          <w:sz w:val="28"/>
          <w:szCs w:val="28"/>
        </w:rPr>
        <w:t>Present  Continuousu.</w:t>
      </w:r>
    </w:p>
    <w:p w14:paraId="677EFC56" w14:textId="09B950AE" w:rsidR="00F364B1" w:rsidRDefault="00F364B1">
      <w:pPr>
        <w:rPr>
          <w:sz w:val="28"/>
          <w:szCs w:val="28"/>
        </w:rPr>
      </w:pPr>
      <w:r>
        <w:rPr>
          <w:sz w:val="28"/>
          <w:szCs w:val="28"/>
        </w:rPr>
        <w:t>Kako  bi  vam  bilo  lakše,  molim  vas  da  najprije  ponovno  pročitate  bilješke  koje  ste  o  ovom  gl.  vremenu  zapisali  u  bilježnice.</w:t>
      </w:r>
    </w:p>
    <w:p w14:paraId="2558C8E7" w14:textId="518CB123" w:rsidR="00F364B1" w:rsidRDefault="00F364B1">
      <w:pPr>
        <w:rPr>
          <w:sz w:val="28"/>
          <w:szCs w:val="28"/>
        </w:rPr>
      </w:pPr>
      <w:r>
        <w:rPr>
          <w:sz w:val="28"/>
          <w:szCs w:val="28"/>
        </w:rPr>
        <w:t>Jeste?</w:t>
      </w:r>
    </w:p>
    <w:p w14:paraId="1D746FE5" w14:textId="16F5786A" w:rsidR="00F364B1" w:rsidRDefault="00F364B1">
      <w:pPr>
        <w:rPr>
          <w:sz w:val="28"/>
          <w:szCs w:val="28"/>
        </w:rPr>
      </w:pPr>
    </w:p>
    <w:p w14:paraId="62193447" w14:textId="7BF7635A" w:rsidR="00F364B1" w:rsidRDefault="00F364B1">
      <w:pPr>
        <w:rPr>
          <w:sz w:val="28"/>
          <w:szCs w:val="28"/>
        </w:rPr>
      </w:pPr>
    </w:p>
    <w:p w14:paraId="5CAB728C" w14:textId="385652A1" w:rsidR="00F364B1" w:rsidRDefault="00F364B1">
      <w:pPr>
        <w:rPr>
          <w:sz w:val="28"/>
          <w:szCs w:val="28"/>
        </w:rPr>
      </w:pPr>
    </w:p>
    <w:p w14:paraId="62ACC84C" w14:textId="59BF40CF" w:rsidR="00F364B1" w:rsidRDefault="00F364B1">
      <w:pPr>
        <w:rPr>
          <w:sz w:val="28"/>
          <w:szCs w:val="28"/>
        </w:rPr>
      </w:pPr>
    </w:p>
    <w:p w14:paraId="19263CA3" w14:textId="433BEC59" w:rsidR="00F6262A" w:rsidRDefault="00F6262A">
      <w:pPr>
        <w:rPr>
          <w:sz w:val="28"/>
          <w:szCs w:val="28"/>
        </w:rPr>
      </w:pPr>
      <w:r>
        <w:rPr>
          <w:sz w:val="28"/>
          <w:szCs w:val="28"/>
        </w:rPr>
        <w:t>Izvrsno!</w:t>
      </w:r>
    </w:p>
    <w:p w14:paraId="6CE6D95D" w14:textId="58BBDFF5" w:rsidR="00F6262A" w:rsidRDefault="00F6262A">
      <w:pPr>
        <w:rPr>
          <w:sz w:val="28"/>
          <w:szCs w:val="28"/>
        </w:rPr>
      </w:pPr>
      <w:r>
        <w:rPr>
          <w:sz w:val="28"/>
          <w:szCs w:val="28"/>
        </w:rPr>
        <w:t xml:space="preserve">Onda  ćete  lako  prepoznati  što  je  glagol  u  sljedećoj  rečenici.  </w:t>
      </w:r>
      <w:r w:rsidRPr="00F6262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t xml:space="preserve">  Prepišite  ju  u  bilježnicu  i  podcrtajte  glagol:</w:t>
      </w:r>
    </w:p>
    <w:p w14:paraId="3A8BA65A" w14:textId="2AB49E2B" w:rsidR="00F6262A" w:rsidRDefault="00F6262A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>Sophie  is  drinking  tea  with  Jane.</w:t>
      </w:r>
    </w:p>
    <w:p w14:paraId="6E24950F" w14:textId="6CCC829C" w:rsidR="00F6262A" w:rsidRDefault="00F6262A">
      <w:pPr>
        <w:rPr>
          <w:sz w:val="28"/>
          <w:szCs w:val="28"/>
        </w:rPr>
      </w:pPr>
      <w:r>
        <w:rPr>
          <w:sz w:val="28"/>
          <w:szCs w:val="28"/>
        </w:rPr>
        <w:t>Sada  ćemo  postaviti  pitanje:  „Pije  li  Sophie  (Soufi)  čaj  sa  Jane  (Džejn)?“,  pa  prepišite  i  njega.</w:t>
      </w:r>
    </w:p>
    <w:p w14:paraId="1D9E9B2E" w14:textId="537EB5ED" w:rsidR="00F6262A" w:rsidRPr="00F6262A" w:rsidRDefault="00F6262A">
      <w:pPr>
        <w:rPr>
          <w:i/>
          <w:iCs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  <w:u w:val="single"/>
        </w:rPr>
        <w:t>Is</w:t>
      </w:r>
      <w:r>
        <w:rPr>
          <w:i/>
          <w:iCs/>
          <w:sz w:val="28"/>
          <w:szCs w:val="28"/>
        </w:rPr>
        <w:t xml:space="preserve">  Sophie  </w:t>
      </w:r>
      <w:r>
        <w:rPr>
          <w:i/>
          <w:iCs/>
          <w:sz w:val="28"/>
          <w:szCs w:val="28"/>
          <w:u w:val="single"/>
        </w:rPr>
        <w:t>drinking</w:t>
      </w:r>
      <w:r>
        <w:rPr>
          <w:i/>
          <w:iCs/>
          <w:sz w:val="28"/>
          <w:szCs w:val="28"/>
        </w:rPr>
        <w:t xml:space="preserve">  tea  with  Jane?</w:t>
      </w:r>
    </w:p>
    <w:p w14:paraId="19C8F12F" w14:textId="7CBB7EB3" w:rsidR="00F364B1" w:rsidRDefault="00F364B1">
      <w:pPr>
        <w:rPr>
          <w:sz w:val="28"/>
          <w:szCs w:val="28"/>
        </w:rPr>
      </w:pPr>
    </w:p>
    <w:p w14:paraId="3FF885C0" w14:textId="4D1A1445" w:rsidR="00F6262A" w:rsidRDefault="00F6262A">
      <w:pPr>
        <w:rPr>
          <w:sz w:val="28"/>
          <w:szCs w:val="28"/>
        </w:rPr>
      </w:pPr>
      <w:r>
        <w:rPr>
          <w:sz w:val="28"/>
          <w:szCs w:val="28"/>
        </w:rPr>
        <w:t>Prepišite  u  bilježnicu  i  ove  primjere  izjavnih  i  upitnih  rečenica:</w:t>
      </w:r>
    </w:p>
    <w:p w14:paraId="7C888589" w14:textId="4303A1A7" w:rsidR="0078727E" w:rsidRPr="0078727E" w:rsidRDefault="0078727E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PITANJA:</w:t>
      </w:r>
    </w:p>
    <w:p w14:paraId="7003316B" w14:textId="64C93C28" w:rsidR="00F6262A" w:rsidRDefault="00CC67F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You  </w:t>
      </w:r>
      <w:r>
        <w:rPr>
          <w:i/>
          <w:iCs/>
          <w:sz w:val="28"/>
          <w:szCs w:val="28"/>
          <w:u w:val="single"/>
        </w:rPr>
        <w:t>are  walking</w:t>
      </w:r>
      <w:r>
        <w:rPr>
          <w:i/>
          <w:iCs/>
          <w:sz w:val="28"/>
          <w:szCs w:val="28"/>
        </w:rPr>
        <w:t xml:space="preserve">  to  the  zoo.</w:t>
      </w:r>
    </w:p>
    <w:p w14:paraId="57629278" w14:textId="5EC91A11" w:rsidR="00CC67FC" w:rsidRDefault="00CC67F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  <w:u w:val="single"/>
        </w:rPr>
        <w:t>Are</w:t>
      </w:r>
      <w:r>
        <w:rPr>
          <w:i/>
          <w:iCs/>
          <w:sz w:val="28"/>
          <w:szCs w:val="28"/>
        </w:rPr>
        <w:t xml:space="preserve">  you  </w:t>
      </w:r>
      <w:r>
        <w:rPr>
          <w:i/>
          <w:iCs/>
          <w:sz w:val="28"/>
          <w:szCs w:val="28"/>
          <w:u w:val="single"/>
        </w:rPr>
        <w:t>walking</w:t>
      </w:r>
      <w:r>
        <w:rPr>
          <w:i/>
          <w:iCs/>
          <w:sz w:val="28"/>
          <w:szCs w:val="28"/>
        </w:rPr>
        <w:t xml:space="preserve">  to  the  zoo?</w:t>
      </w:r>
    </w:p>
    <w:p w14:paraId="63F9F77C" w14:textId="07982CD0" w:rsidR="00CC67FC" w:rsidRDefault="00CC67FC">
      <w:pPr>
        <w:rPr>
          <w:i/>
          <w:iCs/>
          <w:sz w:val="28"/>
          <w:szCs w:val="28"/>
        </w:rPr>
      </w:pPr>
    </w:p>
    <w:p w14:paraId="73FBD617" w14:textId="1DD556AA" w:rsidR="00CC67FC" w:rsidRDefault="00CC67F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 xml:space="preserve">I  </w:t>
      </w:r>
      <w:r>
        <w:rPr>
          <w:i/>
          <w:iCs/>
          <w:sz w:val="28"/>
          <w:szCs w:val="28"/>
          <w:u w:val="single"/>
        </w:rPr>
        <w:t>am  having</w:t>
      </w:r>
      <w:r>
        <w:rPr>
          <w:i/>
          <w:iCs/>
          <w:sz w:val="28"/>
          <w:szCs w:val="28"/>
        </w:rPr>
        <w:t xml:space="preserve">  a  picnic  on  the  beach.</w:t>
      </w:r>
    </w:p>
    <w:p w14:paraId="1C6A8935" w14:textId="123700CE" w:rsidR="00CC67FC" w:rsidRPr="00CC67FC" w:rsidRDefault="00CC67F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  <w:u w:val="single"/>
        </w:rPr>
        <w:t>Am</w:t>
      </w:r>
      <w:r>
        <w:rPr>
          <w:i/>
          <w:iCs/>
          <w:sz w:val="28"/>
          <w:szCs w:val="28"/>
        </w:rPr>
        <w:t xml:space="preserve">  I  </w:t>
      </w:r>
      <w:r>
        <w:rPr>
          <w:i/>
          <w:iCs/>
          <w:sz w:val="28"/>
          <w:szCs w:val="28"/>
          <w:u w:val="single"/>
        </w:rPr>
        <w:t>having</w:t>
      </w:r>
      <w:r>
        <w:rPr>
          <w:i/>
          <w:iCs/>
          <w:sz w:val="28"/>
          <w:szCs w:val="28"/>
        </w:rPr>
        <w:t xml:space="preserve">  a  picnic  on  the  beach?</w:t>
      </w:r>
    </w:p>
    <w:p w14:paraId="649DB2D6" w14:textId="10E2AC5D" w:rsidR="00CC67FC" w:rsidRDefault="00CC67FC">
      <w:pPr>
        <w:rPr>
          <w:i/>
          <w:iCs/>
          <w:sz w:val="28"/>
          <w:szCs w:val="28"/>
        </w:rPr>
      </w:pPr>
    </w:p>
    <w:p w14:paraId="62FB1F7C" w14:textId="63268A38" w:rsidR="00CC67FC" w:rsidRDefault="00CC67F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Derek  and  I  </w:t>
      </w:r>
      <w:r>
        <w:rPr>
          <w:i/>
          <w:iCs/>
          <w:sz w:val="28"/>
          <w:szCs w:val="28"/>
          <w:u w:val="single"/>
        </w:rPr>
        <w:t>are  planning</w:t>
      </w:r>
      <w:r>
        <w:rPr>
          <w:i/>
          <w:iCs/>
          <w:sz w:val="28"/>
          <w:szCs w:val="28"/>
        </w:rPr>
        <w:t xml:space="preserve">  the  best  party  ever!</w:t>
      </w:r>
    </w:p>
    <w:p w14:paraId="589166B3" w14:textId="292265C9" w:rsidR="00CC67FC" w:rsidRDefault="00CC67FC">
      <w:pPr>
        <w:rPr>
          <w:i/>
          <w:iCs/>
          <w:sz w:val="28"/>
          <w:szCs w:val="28"/>
        </w:rPr>
      </w:pPr>
      <w:r w:rsidRPr="00CC67FC">
        <w:rPr>
          <w:i/>
          <w:iCs/>
          <w:sz w:val="28"/>
          <w:szCs w:val="28"/>
          <w:u w:val="single"/>
        </w:rPr>
        <w:t>Are</w:t>
      </w:r>
      <w:r>
        <w:rPr>
          <w:i/>
          <w:iCs/>
          <w:sz w:val="28"/>
          <w:szCs w:val="28"/>
        </w:rPr>
        <w:t xml:space="preserve">  </w:t>
      </w:r>
      <w:r w:rsidRPr="00CC67FC">
        <w:rPr>
          <w:i/>
          <w:iCs/>
          <w:sz w:val="28"/>
          <w:szCs w:val="28"/>
        </w:rPr>
        <w:t>Derek</w:t>
      </w:r>
      <w:r>
        <w:rPr>
          <w:i/>
          <w:iCs/>
          <w:sz w:val="28"/>
          <w:szCs w:val="28"/>
        </w:rPr>
        <w:t xml:space="preserve">  and  I  </w:t>
      </w:r>
      <w:r>
        <w:rPr>
          <w:i/>
          <w:iCs/>
          <w:sz w:val="28"/>
          <w:szCs w:val="28"/>
          <w:u w:val="single"/>
        </w:rPr>
        <w:t xml:space="preserve">planning  </w:t>
      </w:r>
      <w:r>
        <w:rPr>
          <w:i/>
          <w:iCs/>
          <w:sz w:val="28"/>
          <w:szCs w:val="28"/>
        </w:rPr>
        <w:t>the  best  party  ever?</w:t>
      </w:r>
    </w:p>
    <w:p w14:paraId="27A78A04" w14:textId="6166858E" w:rsidR="00CC67FC" w:rsidRDefault="00CC67FC">
      <w:pPr>
        <w:rPr>
          <w:i/>
          <w:iCs/>
          <w:sz w:val="28"/>
          <w:szCs w:val="28"/>
        </w:rPr>
      </w:pPr>
    </w:p>
    <w:p w14:paraId="2A558685" w14:textId="77777777" w:rsidR="00CC67FC" w:rsidRDefault="00CC67FC">
      <w:pPr>
        <w:rPr>
          <w:sz w:val="28"/>
          <w:szCs w:val="28"/>
        </w:rPr>
      </w:pPr>
      <w:r>
        <w:rPr>
          <w:sz w:val="28"/>
          <w:szCs w:val="28"/>
        </w:rPr>
        <w:t>Što  primjećujemo?  Što  se  promijeni  kad  izjavnu  rečenicu  pretvorimo  u  upitnu?</w:t>
      </w:r>
    </w:p>
    <w:p w14:paraId="774C4234" w14:textId="6629C034" w:rsidR="00CC67FC" w:rsidRDefault="00CC67FC">
      <w:pPr>
        <w:rPr>
          <w:sz w:val="28"/>
          <w:szCs w:val="28"/>
        </w:rPr>
      </w:pPr>
      <w:r>
        <w:rPr>
          <w:sz w:val="28"/>
          <w:szCs w:val="28"/>
        </w:rPr>
        <w:t xml:space="preserve">Mijenja  se  redoslijed  riječi.  Znamo  da  se  glagol  u  </w:t>
      </w:r>
      <w:r>
        <w:rPr>
          <w:i/>
          <w:iCs/>
          <w:sz w:val="28"/>
          <w:szCs w:val="28"/>
        </w:rPr>
        <w:t>Present  Continuousu</w:t>
      </w:r>
      <w:r>
        <w:rPr>
          <w:sz w:val="28"/>
          <w:szCs w:val="28"/>
        </w:rPr>
        <w:t xml:space="preserve">  sastoji  od:</w:t>
      </w:r>
    </w:p>
    <w:p w14:paraId="6ABF8B51" w14:textId="0E415E0E" w:rsidR="00CC67FC" w:rsidRDefault="00CC67FC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C20524" wp14:editId="66BD5087">
                <wp:simplePos x="0" y="0"/>
                <wp:positionH relativeFrom="margin">
                  <wp:align>center</wp:align>
                </wp:positionH>
                <wp:positionV relativeFrom="paragraph">
                  <wp:posOffset>-635</wp:posOffset>
                </wp:positionV>
                <wp:extent cx="2758440" cy="434340"/>
                <wp:effectExtent l="0" t="0" r="22860" b="22860"/>
                <wp:wrapNone/>
                <wp:docPr id="1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8440" cy="434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A0BD8D" w14:textId="07A7D6B6" w:rsidR="00CC67FC" w:rsidRPr="00CC67FC" w:rsidRDefault="00CC67FC" w:rsidP="00CC67F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omoćni gl. BE  +  glago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C20524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0;margin-top:-.05pt;width:217.2pt;height:34.2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" fillcolor="white [3201]" strokeweight=".5pt">
                <v:textbox>
                  <w:txbxContent>
                    <w:p w14:paraId="65A0BD8D" w14:textId="07A7D6B6" w:rsidR="00CC67FC" w:rsidRPr="00CC67FC" w:rsidRDefault="00CC67FC" w:rsidP="00CC67F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pomoćni gl. BE  +  glago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A4B864" w14:textId="5F42A3AD" w:rsidR="00CC67FC" w:rsidRDefault="00CC67FC">
      <w:pPr>
        <w:rPr>
          <w:sz w:val="28"/>
          <w:szCs w:val="28"/>
        </w:rPr>
      </w:pPr>
    </w:p>
    <w:p w14:paraId="1A8E0B67" w14:textId="6741C8CF" w:rsidR="00CC67FC" w:rsidRDefault="00CC67FC">
      <w:pPr>
        <w:rPr>
          <w:sz w:val="28"/>
          <w:szCs w:val="28"/>
        </w:rPr>
      </w:pPr>
      <w:r>
        <w:rPr>
          <w:sz w:val="28"/>
          <w:szCs w:val="28"/>
        </w:rPr>
        <w:t xml:space="preserve">Upitne  rečenice  u  </w:t>
      </w:r>
      <w:r>
        <w:rPr>
          <w:i/>
          <w:iCs/>
          <w:sz w:val="28"/>
          <w:szCs w:val="28"/>
        </w:rPr>
        <w:t xml:space="preserve">Present  Continuousu  </w:t>
      </w:r>
      <w:r>
        <w:rPr>
          <w:sz w:val="28"/>
          <w:szCs w:val="28"/>
        </w:rPr>
        <w:t xml:space="preserve">započinju  s  pomoćnim  glagolom  </w:t>
      </w:r>
      <w:r w:rsidRPr="00CC67FC">
        <w:rPr>
          <w:b/>
          <w:bCs/>
          <w:i/>
          <w:iCs/>
          <w:sz w:val="28"/>
          <w:szCs w:val="28"/>
        </w:rPr>
        <w:t>be</w:t>
      </w:r>
      <w:r>
        <w:rPr>
          <w:sz w:val="28"/>
          <w:szCs w:val="28"/>
        </w:rPr>
        <w:t xml:space="preserve">  (</w:t>
      </w:r>
      <w:r>
        <w:rPr>
          <w:i/>
          <w:iCs/>
          <w:sz w:val="28"/>
          <w:szCs w:val="28"/>
        </w:rPr>
        <w:t>am/is/are</w:t>
      </w:r>
      <w:r>
        <w:rPr>
          <w:sz w:val="28"/>
          <w:szCs w:val="28"/>
        </w:rPr>
        <w:t xml:space="preserve">),  nakon  čega  slijedi  </w:t>
      </w:r>
      <w:r>
        <w:rPr>
          <w:b/>
          <w:bCs/>
          <w:i/>
          <w:iCs/>
          <w:sz w:val="28"/>
          <w:szCs w:val="28"/>
        </w:rPr>
        <w:t>subjekt</w:t>
      </w:r>
      <w:r>
        <w:rPr>
          <w:sz w:val="28"/>
          <w:szCs w:val="28"/>
        </w:rPr>
        <w:t xml:space="preserve">  (vršitelj  radnje  u  rečenici</w:t>
      </w:r>
      <w:r w:rsidR="0078727E">
        <w:rPr>
          <w:sz w:val="28"/>
          <w:szCs w:val="28"/>
        </w:rPr>
        <w:t xml:space="preserve">).  Nakon  subjekta  slijedi  </w:t>
      </w:r>
      <w:r w:rsidR="0078727E">
        <w:rPr>
          <w:b/>
          <w:bCs/>
          <w:i/>
          <w:iCs/>
          <w:sz w:val="28"/>
          <w:szCs w:val="28"/>
        </w:rPr>
        <w:t>glagoling</w:t>
      </w:r>
      <w:r w:rsidR="0078727E">
        <w:rPr>
          <w:sz w:val="28"/>
          <w:szCs w:val="28"/>
        </w:rPr>
        <w:t>,  a  ostatak  rečenice  se  jednostavno  prepiše.</w:t>
      </w:r>
    </w:p>
    <w:p w14:paraId="61C19F03" w14:textId="5BFE32EB" w:rsidR="00DF7E34" w:rsidRDefault="00DF7E34">
      <w:pPr>
        <w:rPr>
          <w:sz w:val="28"/>
          <w:szCs w:val="28"/>
        </w:rPr>
      </w:pPr>
    </w:p>
    <w:p w14:paraId="41F452BD" w14:textId="52C61EE4" w:rsidR="00DF7E34" w:rsidRDefault="00DF7E34">
      <w:pPr>
        <w:rPr>
          <w:sz w:val="28"/>
          <w:szCs w:val="28"/>
        </w:rPr>
      </w:pPr>
      <w:r>
        <w:rPr>
          <w:sz w:val="28"/>
          <w:szCs w:val="28"/>
        </w:rPr>
        <w:t xml:space="preserve">A  kako  oblikovati  </w:t>
      </w:r>
      <w:r>
        <w:rPr>
          <w:b/>
          <w:bCs/>
          <w:i/>
          <w:iCs/>
          <w:sz w:val="28"/>
          <w:szCs w:val="28"/>
        </w:rPr>
        <w:t>NIJEČNE  REČENICE</w:t>
      </w:r>
      <w:r>
        <w:rPr>
          <w:sz w:val="28"/>
          <w:szCs w:val="28"/>
        </w:rPr>
        <w:t>?</w:t>
      </w:r>
    </w:p>
    <w:p w14:paraId="159BE965" w14:textId="067E1E0D" w:rsidR="00DF7E34" w:rsidRDefault="00DF7E34">
      <w:pPr>
        <w:rPr>
          <w:sz w:val="28"/>
          <w:szCs w:val="28"/>
        </w:rPr>
      </w:pPr>
      <w:r>
        <w:rPr>
          <w:sz w:val="28"/>
          <w:szCs w:val="28"/>
        </w:rPr>
        <w:t>Još  jednostavnije.</w:t>
      </w:r>
    </w:p>
    <w:p w14:paraId="2F539C4F" w14:textId="72ED2508" w:rsidR="00DF7E34" w:rsidRDefault="00DF7E34">
      <w:pPr>
        <w:rPr>
          <w:sz w:val="28"/>
          <w:szCs w:val="28"/>
        </w:rPr>
      </w:pPr>
      <w:r>
        <w:rPr>
          <w:sz w:val="28"/>
          <w:szCs w:val="28"/>
        </w:rPr>
        <w:t xml:space="preserve">Kao  i  uvijek  kod  niječnih  rečenica,  jedina  je  „mudrost“  znati  gdje  ubaciti  </w:t>
      </w:r>
      <w:r>
        <w:rPr>
          <w:b/>
          <w:bCs/>
          <w:i/>
          <w:iCs/>
          <w:sz w:val="28"/>
          <w:szCs w:val="28"/>
        </w:rPr>
        <w:t>not</w:t>
      </w:r>
      <w:r>
        <w:rPr>
          <w:sz w:val="28"/>
          <w:szCs w:val="28"/>
        </w:rPr>
        <w:t>.</w:t>
      </w:r>
    </w:p>
    <w:p w14:paraId="0EB29533" w14:textId="74129194" w:rsidR="00DF7E34" w:rsidRDefault="00DF7E34">
      <w:pPr>
        <w:rPr>
          <w:sz w:val="28"/>
          <w:szCs w:val="28"/>
        </w:rPr>
      </w:pPr>
    </w:p>
    <w:p w14:paraId="0767C29F" w14:textId="6F891878" w:rsidR="00DF7E34" w:rsidRDefault="00DF7E34">
      <w:pPr>
        <w:rPr>
          <w:sz w:val="28"/>
          <w:szCs w:val="28"/>
        </w:rPr>
      </w:pPr>
      <w:r>
        <w:rPr>
          <w:sz w:val="28"/>
          <w:szCs w:val="28"/>
        </w:rPr>
        <w:t>Proučite  i  prepišite  ove  primjere  niječnih  rečenica:</w:t>
      </w:r>
    </w:p>
    <w:p w14:paraId="797CB032" w14:textId="05550D4B" w:rsidR="00DF7E34" w:rsidRDefault="00DF7E34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NIJEČNE  REČENICE:</w:t>
      </w:r>
    </w:p>
    <w:p w14:paraId="2AEBB4D0" w14:textId="079175A4" w:rsidR="00DF7E34" w:rsidRDefault="009F5A07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Sophie  </w:t>
      </w:r>
      <w:r>
        <w:rPr>
          <w:i/>
          <w:iCs/>
          <w:sz w:val="28"/>
          <w:szCs w:val="28"/>
          <w:u w:val="single"/>
        </w:rPr>
        <w:t>isn't  drinking</w:t>
      </w:r>
      <w:r>
        <w:rPr>
          <w:i/>
          <w:iCs/>
          <w:sz w:val="28"/>
          <w:szCs w:val="28"/>
        </w:rPr>
        <w:t xml:space="preserve">  tea  with  Jane.</w:t>
      </w:r>
    </w:p>
    <w:p w14:paraId="725ACAE6" w14:textId="59982355" w:rsidR="009F5A07" w:rsidRDefault="009F5A07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You  </w:t>
      </w:r>
      <w:r>
        <w:rPr>
          <w:i/>
          <w:iCs/>
          <w:sz w:val="28"/>
          <w:szCs w:val="28"/>
          <w:u w:val="single"/>
        </w:rPr>
        <w:t xml:space="preserve">aren't  walking  </w:t>
      </w:r>
      <w:r>
        <w:rPr>
          <w:i/>
          <w:iCs/>
          <w:sz w:val="28"/>
          <w:szCs w:val="28"/>
        </w:rPr>
        <w:t>to  the  zoo.</w:t>
      </w:r>
    </w:p>
    <w:p w14:paraId="3C905D9A" w14:textId="16EFBCC4" w:rsidR="009F5A07" w:rsidRDefault="009F5A07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I</w:t>
      </w:r>
      <w:r>
        <w:rPr>
          <w:i/>
          <w:iCs/>
          <w:sz w:val="28"/>
          <w:szCs w:val="28"/>
          <w:u w:val="single"/>
        </w:rPr>
        <w:t>'m  not  having</w:t>
      </w:r>
      <w:r>
        <w:rPr>
          <w:i/>
          <w:iCs/>
          <w:sz w:val="28"/>
          <w:szCs w:val="28"/>
        </w:rPr>
        <w:t xml:space="preserve">  a  picnic  on  the  beach.</w:t>
      </w:r>
    </w:p>
    <w:p w14:paraId="06296D12" w14:textId="720CDCD8" w:rsidR="009F5A07" w:rsidRDefault="009F5A07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Derek  and  I  </w:t>
      </w:r>
      <w:r>
        <w:rPr>
          <w:i/>
          <w:iCs/>
          <w:sz w:val="28"/>
          <w:szCs w:val="28"/>
          <w:u w:val="single"/>
        </w:rPr>
        <w:t>aren't  planning</w:t>
      </w:r>
      <w:r>
        <w:rPr>
          <w:i/>
          <w:iCs/>
          <w:sz w:val="28"/>
          <w:szCs w:val="28"/>
        </w:rPr>
        <w:t xml:space="preserve">  the  best  party  ever.</w:t>
      </w:r>
    </w:p>
    <w:p w14:paraId="72813490" w14:textId="61CA804E" w:rsidR="009F5A07" w:rsidRDefault="009F5A07">
      <w:pPr>
        <w:rPr>
          <w:i/>
          <w:iCs/>
          <w:sz w:val="28"/>
          <w:szCs w:val="28"/>
        </w:rPr>
      </w:pPr>
    </w:p>
    <w:p w14:paraId="30A92440" w14:textId="2F865306" w:rsidR="009F5A07" w:rsidRDefault="009F5A07">
      <w:pPr>
        <w:rPr>
          <w:sz w:val="28"/>
          <w:szCs w:val="28"/>
        </w:rPr>
      </w:pPr>
      <w:r>
        <w:rPr>
          <w:sz w:val="28"/>
          <w:szCs w:val="28"/>
        </w:rPr>
        <w:lastRenderedPageBreak/>
        <w:t>U  ovim  su  primjerima  upotrijebljene  skraćenice umjesto  „punih“  niječnih  oblika  (</w:t>
      </w:r>
      <w:r>
        <w:rPr>
          <w:i/>
          <w:iCs/>
          <w:sz w:val="28"/>
          <w:szCs w:val="28"/>
        </w:rPr>
        <w:t>am  not,  is  not,  are  not</w:t>
      </w:r>
      <w:r>
        <w:rPr>
          <w:sz w:val="28"/>
          <w:szCs w:val="28"/>
        </w:rPr>
        <w:t xml:space="preserve">),  ali  možete  vidjeti  da  niječnicu  </w:t>
      </w:r>
      <w:r>
        <w:rPr>
          <w:b/>
          <w:bCs/>
          <w:i/>
          <w:iCs/>
          <w:sz w:val="28"/>
          <w:szCs w:val="28"/>
        </w:rPr>
        <w:t>not</w:t>
      </w:r>
      <w:r w:rsidR="00DE544A">
        <w:rPr>
          <w:b/>
          <w:bCs/>
          <w:i/>
          <w:iCs/>
          <w:sz w:val="28"/>
          <w:szCs w:val="28"/>
        </w:rPr>
        <w:t xml:space="preserve">  </w:t>
      </w:r>
      <w:r w:rsidR="00DE544A">
        <w:rPr>
          <w:sz w:val="28"/>
          <w:szCs w:val="28"/>
        </w:rPr>
        <w:t xml:space="preserve">pridodamo  pomoćnom  glagolu  </w:t>
      </w:r>
      <w:r w:rsidR="00DE544A">
        <w:rPr>
          <w:i/>
          <w:iCs/>
          <w:sz w:val="28"/>
          <w:szCs w:val="28"/>
        </w:rPr>
        <w:t>be</w:t>
      </w:r>
      <w:r w:rsidR="00DE544A">
        <w:rPr>
          <w:sz w:val="28"/>
          <w:szCs w:val="28"/>
        </w:rPr>
        <w:t xml:space="preserve">,  odnosno  umećemo  ju  između  dva  dijela  glagola  u  </w:t>
      </w:r>
      <w:r w:rsidR="00DE544A">
        <w:rPr>
          <w:i/>
          <w:iCs/>
          <w:sz w:val="28"/>
          <w:szCs w:val="28"/>
        </w:rPr>
        <w:t>Present  Continuousu</w:t>
      </w:r>
      <w:r w:rsidR="00DE544A">
        <w:rPr>
          <w:sz w:val="28"/>
          <w:szCs w:val="28"/>
        </w:rPr>
        <w:t>.</w:t>
      </w:r>
    </w:p>
    <w:p w14:paraId="4F2BD69C" w14:textId="5FD4F8CF" w:rsidR="00DE544A" w:rsidRDefault="00DE544A">
      <w:pPr>
        <w:rPr>
          <w:sz w:val="28"/>
          <w:szCs w:val="28"/>
        </w:rPr>
      </w:pPr>
    </w:p>
    <w:p w14:paraId="085A0AC0" w14:textId="3C08B05A" w:rsidR="00DE544A" w:rsidRDefault="00DE544A">
      <w:pPr>
        <w:rPr>
          <w:sz w:val="28"/>
          <w:szCs w:val="28"/>
        </w:rPr>
      </w:pPr>
      <w:r>
        <w:rPr>
          <w:sz w:val="28"/>
          <w:szCs w:val="28"/>
        </w:rPr>
        <w:t xml:space="preserve">Sad  je  na  vama  red!  </w:t>
      </w:r>
      <w:r w:rsidRPr="00DE544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sz w:val="28"/>
          <w:szCs w:val="28"/>
        </w:rPr>
        <w:t xml:space="preserve">  Nadam  se  da  ste  pažljivo  pročitali  ova  objašnjenja,  nastojeći  razumjeti.  Svakako  im  se  možete  vratiti  ako  zatreba,  dok  rješavate  sljedeći  zadatak  (u  bilježnicu):</w:t>
      </w:r>
    </w:p>
    <w:p w14:paraId="34625106" w14:textId="3ACB3556" w:rsidR="00DE544A" w:rsidRDefault="00DE544A">
      <w:pPr>
        <w:rPr>
          <w:sz w:val="28"/>
          <w:szCs w:val="28"/>
        </w:rPr>
      </w:pPr>
    </w:p>
    <w:p w14:paraId="20C9FC23" w14:textId="2620466C" w:rsidR="00DE544A" w:rsidRDefault="00432A1F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U  praznine  upišite  Present  Continuous  glagola  iz  zagrade,  a  zatim  ispod  svake  izjavne  rečenice,  napišite  i  njezinu  upitnu  i  niječnu  verziju:</w:t>
      </w:r>
    </w:p>
    <w:p w14:paraId="3F3A579B" w14:textId="706C8F0A" w:rsidR="00432A1F" w:rsidRDefault="00432A1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Npr.  </w:t>
      </w:r>
      <w:r>
        <w:rPr>
          <w:i/>
          <w:iCs/>
          <w:sz w:val="28"/>
          <w:szCs w:val="28"/>
        </w:rPr>
        <w:tab/>
        <w:t xml:space="preserve">Darren  </w:t>
      </w:r>
      <w:r>
        <w:rPr>
          <w:i/>
          <w:iCs/>
          <w:sz w:val="28"/>
          <w:szCs w:val="28"/>
          <w:u w:val="single"/>
        </w:rPr>
        <w:t>is  filming</w:t>
      </w:r>
      <w:r>
        <w:rPr>
          <w:i/>
          <w:iCs/>
          <w:sz w:val="28"/>
          <w:szCs w:val="28"/>
        </w:rPr>
        <w:t xml:space="preserve">  (FILM)  a  YouTube  video.</w:t>
      </w:r>
    </w:p>
    <w:p w14:paraId="0FB86ABF" w14:textId="4EC9BA7E" w:rsidR="00432A1F" w:rsidRDefault="00432A1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Is  Darren  filming  a  YouTube  video?</w:t>
      </w:r>
    </w:p>
    <w:p w14:paraId="2C0446DF" w14:textId="5F1B2CC2" w:rsidR="00432A1F" w:rsidRDefault="00432A1F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ab/>
        <w:t>Darren  isn't  filming  a  YouTube  video.</w:t>
      </w:r>
    </w:p>
    <w:p w14:paraId="3091090F" w14:textId="47156495" w:rsidR="00432A1F" w:rsidRDefault="00432A1F">
      <w:pPr>
        <w:rPr>
          <w:i/>
          <w:iCs/>
          <w:sz w:val="28"/>
          <w:szCs w:val="28"/>
        </w:rPr>
      </w:pPr>
    </w:p>
    <w:p w14:paraId="55781166" w14:textId="19F53B08" w:rsidR="00DC7A1C" w:rsidRPr="00746D90" w:rsidRDefault="00DC7A1C" w:rsidP="00DC7A1C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You  _______________  (PUT)  up  a  camp.</w:t>
      </w:r>
    </w:p>
    <w:p w14:paraId="1AC083B2" w14:textId="6FF8F6A3" w:rsidR="00432A1F" w:rsidRDefault="00DC7A1C" w:rsidP="00746D90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Jack  _____________  (DO)  Science  homework.</w:t>
      </w:r>
    </w:p>
    <w:p w14:paraId="0111AD42" w14:textId="5CFFFDB2" w:rsidR="00DC7A1C" w:rsidRDefault="00DC7A1C" w:rsidP="00746D90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dison  and  Chloe  _______________  (TIDY)  their  room.</w:t>
      </w:r>
    </w:p>
    <w:p w14:paraId="63B48C93" w14:textId="720D455F" w:rsidR="00DC7A1C" w:rsidRDefault="00DC7A1C" w:rsidP="00746D90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  ________________  (RIDE)  my  bike  in  the  park.</w:t>
      </w:r>
    </w:p>
    <w:p w14:paraId="022B5390" w14:textId="102BD000" w:rsidR="00DC7A1C" w:rsidRDefault="00DC7A1C" w:rsidP="00746D90">
      <w:pPr>
        <w:pStyle w:val="Odlomakpopis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  kids  ________________  (MAKE)  a  snowman.</w:t>
      </w:r>
    </w:p>
    <w:p w14:paraId="7BD7457F" w14:textId="72DEDAB2" w:rsidR="00B65091" w:rsidRDefault="00B65091" w:rsidP="00B65091">
      <w:pPr>
        <w:rPr>
          <w:sz w:val="28"/>
          <w:szCs w:val="28"/>
        </w:rPr>
      </w:pPr>
    </w:p>
    <w:p w14:paraId="6A78DC3E" w14:textId="3EDA6229" w:rsidR="00B65091" w:rsidRDefault="00B65091" w:rsidP="00B65091">
      <w:pPr>
        <w:rPr>
          <w:sz w:val="28"/>
          <w:szCs w:val="28"/>
        </w:rPr>
      </w:pPr>
      <w:r>
        <w:rPr>
          <w:sz w:val="28"/>
          <w:szCs w:val="28"/>
        </w:rPr>
        <w:t>Znači,  zadatak  ću  smatrati  odrađenim  ako  mi  na  Teams  pošaljete  sliku  sve  skupa  15  rečenica  (po  3  verzije  svake  zadane:  izjavna,  upitna  i  niječna)!</w:t>
      </w:r>
    </w:p>
    <w:p w14:paraId="5AF4973C" w14:textId="745AB88D" w:rsidR="00B65091" w:rsidRDefault="00B65091" w:rsidP="00B65091">
      <w:pPr>
        <w:rPr>
          <w:sz w:val="28"/>
          <w:szCs w:val="28"/>
        </w:rPr>
      </w:pPr>
    </w:p>
    <w:p w14:paraId="5766FEAB" w14:textId="00B83C97" w:rsidR="00B65091" w:rsidRPr="00B65091" w:rsidRDefault="00B65091" w:rsidP="00B65091">
      <w:pPr>
        <w:rPr>
          <w:sz w:val="28"/>
          <w:szCs w:val="28"/>
        </w:rPr>
      </w:pPr>
      <w:r>
        <w:rPr>
          <w:sz w:val="28"/>
          <w:szCs w:val="28"/>
        </w:rPr>
        <w:t xml:space="preserve">Prof.  Dafne  </w:t>
      </w:r>
      <w:r w:rsidRPr="00B6509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B65091" w:rsidRPr="00B650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ED6640"/>
    <w:multiLevelType w:val="hybridMultilevel"/>
    <w:tmpl w:val="0A42C10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sDA0NLC0MDUwNzJS0lEKTi0uzszPAykwrAUArqaPWywAAAA="/>
  </w:docVars>
  <w:rsids>
    <w:rsidRoot w:val="005120C1"/>
    <w:rsid w:val="003D468A"/>
    <w:rsid w:val="00432A1F"/>
    <w:rsid w:val="005120C1"/>
    <w:rsid w:val="006E0033"/>
    <w:rsid w:val="00746D90"/>
    <w:rsid w:val="0078727E"/>
    <w:rsid w:val="009F5A07"/>
    <w:rsid w:val="00B65091"/>
    <w:rsid w:val="00CC67FC"/>
    <w:rsid w:val="00DC7A1C"/>
    <w:rsid w:val="00DE544A"/>
    <w:rsid w:val="00DF7E34"/>
    <w:rsid w:val="00F364B1"/>
    <w:rsid w:val="00F6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EAE40E"/>
  <w15:chartTrackingRefBased/>
  <w15:docId w15:val="{D80295F5-B7D3-4671-BA4B-2339E0229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746D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9</cp:revision>
  <dcterms:created xsi:type="dcterms:W3CDTF">2020-05-17T16:55:00Z</dcterms:created>
  <dcterms:modified xsi:type="dcterms:W3CDTF">2020-05-17T17:44:00Z</dcterms:modified>
</cp:coreProperties>
</file>